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ison trip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is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rip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32 sequia trail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ison.tripa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39154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ey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